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206DDB" w14:textId="67B15056" w:rsidR="000821A2" w:rsidRDefault="00CE1A3C" w:rsidP="006C3972">
      <w:pPr>
        <w:spacing w:line="240" w:lineRule="auto"/>
        <w:contextualSpacing/>
      </w:pPr>
      <w:r>
        <w:t>Explanation of</w:t>
      </w:r>
      <w:r w:rsidR="000821A2">
        <w:t xml:space="preserve"> valence &amp; energy</w:t>
      </w:r>
      <w:r>
        <w:t>.</w:t>
      </w:r>
    </w:p>
    <w:p w14:paraId="045F200E" w14:textId="6DF950E2" w:rsidR="000821A2" w:rsidRDefault="000821A2" w:rsidP="006C3972">
      <w:pPr>
        <w:spacing w:line="240" w:lineRule="auto"/>
        <w:contextualSpacing/>
      </w:pPr>
    </w:p>
    <w:p w14:paraId="10A0D0B6" w14:textId="70B88F4C" w:rsidR="006C3972" w:rsidRPr="006C3972" w:rsidRDefault="006C3972" w:rsidP="006C3972">
      <w:pPr>
        <w:spacing w:line="240" w:lineRule="auto"/>
        <w:contextualSpacing/>
      </w:pPr>
      <w:r>
        <w:t>Show empty graph 1</w:t>
      </w:r>
      <w:r w:rsidRPr="006C3972">
        <w:rPr>
          <w:vertAlign w:val="superscript"/>
        </w:rPr>
        <w:t>st</w:t>
      </w:r>
      <w:r>
        <w:rPr>
          <w:vertAlign w:val="superscript"/>
        </w:rPr>
        <w:t xml:space="preserve"> </w:t>
      </w:r>
      <w:r>
        <w:t>which each region explained</w:t>
      </w:r>
    </w:p>
    <w:p w14:paraId="3516AA08" w14:textId="57592FCA" w:rsidR="006C3972" w:rsidRDefault="006C3972" w:rsidP="006C3972">
      <w:pPr>
        <w:spacing w:line="240" w:lineRule="auto"/>
        <w:contextualSpacing/>
      </w:pPr>
      <w:r>
        <w:t xml:space="preserve">Explain each topic in each </w:t>
      </w:r>
      <w:r w:rsidR="00F51DEB">
        <w:t>graphic</w:t>
      </w:r>
    </w:p>
    <w:p w14:paraId="5FABDB4D" w14:textId="77777777" w:rsidR="006C3972" w:rsidRDefault="006C3972" w:rsidP="006C3972">
      <w:pPr>
        <w:spacing w:line="240" w:lineRule="auto"/>
        <w:contextualSpacing/>
      </w:pPr>
    </w:p>
    <w:p w14:paraId="2A3D8B23" w14:textId="0CD55BED" w:rsidR="00CE1A3C" w:rsidRPr="00CE1A3C" w:rsidRDefault="00CE1A3C" w:rsidP="006C3972">
      <w:pPr>
        <w:spacing w:line="240" w:lineRule="auto"/>
        <w:contextualSpacing/>
        <w:rPr>
          <w:b/>
          <w:bCs/>
        </w:rPr>
      </w:pPr>
      <w:r w:rsidRPr="00CE1A3C">
        <w:rPr>
          <w:b/>
          <w:bCs/>
        </w:rPr>
        <w:t>Valence</w:t>
      </w:r>
    </w:p>
    <w:p w14:paraId="2BEAC972" w14:textId="231B658E" w:rsidR="000821A2" w:rsidRDefault="000821A2" w:rsidP="006C3972">
      <w:pPr>
        <w:spacing w:line="240" w:lineRule="auto"/>
        <w:contextualSpacing/>
        <w:rPr>
          <w:rStyle w:val="hgkelc"/>
        </w:rPr>
      </w:pPr>
      <w:r>
        <w:t xml:space="preserve">(word is used in many places) but Valence is a psychology term that measures the </w:t>
      </w:r>
      <w:r>
        <w:rPr>
          <w:rStyle w:val="hgkelc"/>
        </w:rPr>
        <w:t>intrinsic attractiveness/"good"-ness (positive valence) or averseness/"bad"-ness (negative valence) of an event, object, or situation.</w:t>
      </w:r>
      <w:r w:rsidR="00CE1A3C">
        <w:rPr>
          <w:rStyle w:val="hgkelc"/>
        </w:rPr>
        <w:t xml:space="preserve"> (</w:t>
      </w:r>
      <w:r w:rsidR="00CE1A3C" w:rsidRPr="00CE1A3C">
        <w:rPr>
          <w:rStyle w:val="hgkelc"/>
        </w:rPr>
        <w:t>https://en.wikipedia.org/wiki/Valence_(psychology)</w:t>
      </w:r>
      <w:r w:rsidR="00CE1A3C">
        <w:rPr>
          <w:rStyle w:val="hgkelc"/>
        </w:rPr>
        <w:t>)</w:t>
      </w:r>
    </w:p>
    <w:p w14:paraId="69002B44" w14:textId="4688CB2F" w:rsidR="000821A2" w:rsidRDefault="000821A2" w:rsidP="006C3972">
      <w:pPr>
        <w:spacing w:line="240" w:lineRule="auto"/>
        <w:contextualSpacing/>
        <w:rPr>
          <w:rStyle w:val="hgkelc"/>
        </w:rPr>
      </w:pPr>
    </w:p>
    <w:p w14:paraId="08E7B11B" w14:textId="23EC0995" w:rsidR="000821A2" w:rsidRDefault="000821A2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In this situation, we are referring to music </w:t>
      </w:r>
    </w:p>
    <w:p w14:paraId="31384DF4" w14:textId="2259452A" w:rsidR="000821A2" w:rsidRDefault="000821A2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Valence is a number between 0 and 1</w:t>
      </w:r>
    </w:p>
    <w:p w14:paraId="55BF0F0F" w14:textId="783B5B45" w:rsidR="00CE1A3C" w:rsidRDefault="00CE1A3C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A score of 1 denotes peaceful</w:t>
      </w:r>
      <w:r w:rsidR="00CB31B1">
        <w:rPr>
          <w:rStyle w:val="hgkelc"/>
        </w:rPr>
        <w:t xml:space="preserve"> or joyful ()</w:t>
      </w:r>
    </w:p>
    <w:p w14:paraId="1577B875" w14:textId="23736124" w:rsidR="00CE1A3C" w:rsidRDefault="00CE1A3C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A score of 0 is depressing </w:t>
      </w:r>
      <w:r w:rsidR="00CB31B1">
        <w:rPr>
          <w:rStyle w:val="hgkelc"/>
        </w:rPr>
        <w:t xml:space="preserve"> or angry ()</w:t>
      </w:r>
    </w:p>
    <w:p w14:paraId="294BD6CF" w14:textId="77777777" w:rsidR="000821A2" w:rsidRDefault="000821A2" w:rsidP="006C3972">
      <w:pPr>
        <w:spacing w:line="240" w:lineRule="auto"/>
        <w:contextualSpacing/>
      </w:pPr>
    </w:p>
    <w:p w14:paraId="0C8269C5" w14:textId="167FBCE1" w:rsidR="000821A2" w:rsidRPr="00CE1A3C" w:rsidRDefault="00CE1A3C" w:rsidP="006C3972">
      <w:pPr>
        <w:spacing w:line="240" w:lineRule="auto"/>
        <w:contextualSpacing/>
        <w:rPr>
          <w:b/>
          <w:bCs/>
        </w:rPr>
      </w:pPr>
      <w:r w:rsidRPr="00CE1A3C">
        <w:rPr>
          <w:b/>
          <w:bCs/>
        </w:rPr>
        <w:t xml:space="preserve">Energy </w:t>
      </w:r>
    </w:p>
    <w:p w14:paraId="20F741E7" w14:textId="03768E66" w:rsidR="00CE1A3C" w:rsidRDefault="00CE1A3C" w:rsidP="006C3972">
      <w:pPr>
        <w:spacing w:line="240" w:lineRule="auto"/>
        <w:contextualSpacing/>
        <w:rPr>
          <w:rStyle w:val="hgkelc"/>
        </w:rPr>
      </w:pPr>
      <w:r>
        <w:rPr>
          <w:rStyle w:val="hgkelc"/>
          <w:b/>
          <w:bCs/>
        </w:rPr>
        <w:t>Energy is a measure from 0.0 to 1.0</w:t>
      </w:r>
      <w:r>
        <w:rPr>
          <w:rStyle w:val="hgkelc"/>
        </w:rPr>
        <w:t xml:space="preserve"> and represents a perceptual measure of intensity and activity. Typically, energetic tracks feel fast, loud, and noisy.</w:t>
      </w:r>
      <w:r w:rsidR="006C3972">
        <w:rPr>
          <w:rStyle w:val="hgkelc"/>
        </w:rPr>
        <w:t xml:space="preserve"> (</w:t>
      </w:r>
      <w:r w:rsidR="006C3972" w:rsidRPr="006C3972">
        <w:rPr>
          <w:rStyle w:val="hgkelc"/>
        </w:rPr>
        <w:t>https://www.theverge.com/tldr/2018/2/5/16974194/spotify-recommendation-algorithm-playlist-hack-nelson</w:t>
      </w:r>
      <w:r w:rsidR="006C3972">
        <w:rPr>
          <w:rStyle w:val="hgkelc"/>
        </w:rPr>
        <w:t>)</w:t>
      </w:r>
    </w:p>
    <w:p w14:paraId="340C984B" w14:textId="623B4EEF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52A60F5D" w14:textId="638F9490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A score of 1 denotes </w:t>
      </w:r>
      <w:r w:rsidR="006C3972">
        <w:rPr>
          <w:rStyle w:val="hgkelc"/>
        </w:rPr>
        <w:t xml:space="preserve">Peaceful </w:t>
      </w:r>
      <w:r>
        <w:rPr>
          <w:rStyle w:val="hgkelc"/>
        </w:rPr>
        <w:t>or Happy</w:t>
      </w:r>
    </w:p>
    <w:p w14:paraId="47A856A0" w14:textId="3BC41F80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 xml:space="preserve">A score of 0 denotes  Sad or </w:t>
      </w:r>
      <w:r w:rsidR="006C3972">
        <w:rPr>
          <w:rStyle w:val="hgkelc"/>
        </w:rPr>
        <w:t>Anger</w:t>
      </w:r>
    </w:p>
    <w:p w14:paraId="3194F75E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35E2ABB0" w14:textId="1A47B77B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0,0):</w:t>
      </w:r>
      <w:r w:rsidR="006C3972">
        <w:rPr>
          <w:rStyle w:val="hgkelc"/>
        </w:rPr>
        <w:t xml:space="preserve"> Sad</w:t>
      </w:r>
    </w:p>
    <w:p w14:paraId="27C2FBE8" w14:textId="47A58954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0,1):</w:t>
      </w:r>
      <w:r w:rsidR="006C3972">
        <w:rPr>
          <w:rStyle w:val="hgkelc"/>
        </w:rPr>
        <w:t xml:space="preserve"> </w:t>
      </w:r>
      <w:r w:rsidR="00786077">
        <w:rPr>
          <w:rStyle w:val="hgkelc"/>
        </w:rPr>
        <w:t>Chill</w:t>
      </w:r>
    </w:p>
    <w:p w14:paraId="7E46C33A" w14:textId="232055FB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1,0):</w:t>
      </w:r>
      <w:r w:rsidR="006C3972">
        <w:rPr>
          <w:rStyle w:val="hgkelc"/>
        </w:rPr>
        <w:t xml:space="preserve"> Anger</w:t>
      </w:r>
    </w:p>
    <w:p w14:paraId="7BBC8100" w14:textId="349233A2" w:rsidR="00CB31B1" w:rsidRDefault="00CB31B1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(1,1):</w:t>
      </w:r>
      <w:r w:rsidR="006C3972">
        <w:rPr>
          <w:rStyle w:val="hgkelc"/>
        </w:rPr>
        <w:t xml:space="preserve"> Happy</w:t>
      </w:r>
    </w:p>
    <w:p w14:paraId="67D398B4" w14:textId="3B961CD7" w:rsidR="00786077" w:rsidRDefault="00786077" w:rsidP="006C3972">
      <w:pPr>
        <w:spacing w:line="240" w:lineRule="auto"/>
        <w:contextualSpacing/>
        <w:rPr>
          <w:rStyle w:val="hgkelc"/>
        </w:rPr>
      </w:pPr>
    </w:p>
    <w:p w14:paraId="08DD29B8" w14:textId="11C6ED6C" w:rsidR="00786077" w:rsidRDefault="00786077" w:rsidP="006C3972">
      <w:pPr>
        <w:spacing w:line="240" w:lineRule="auto"/>
        <w:contextualSpacing/>
        <w:rPr>
          <w:rStyle w:val="hgkelc"/>
        </w:rPr>
      </w:pPr>
      <w:r>
        <w:rPr>
          <w:rStyle w:val="hgkelc"/>
        </w:rPr>
        <w:t>Provide one example of each point</w:t>
      </w:r>
    </w:p>
    <w:p w14:paraId="30E3A1CD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7ED9A892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06D29F13" w14:textId="77777777" w:rsidR="00CB31B1" w:rsidRDefault="00CB31B1" w:rsidP="006C3972">
      <w:pPr>
        <w:spacing w:line="240" w:lineRule="auto"/>
        <w:contextualSpacing/>
      </w:pPr>
    </w:p>
    <w:p w14:paraId="185010ED" w14:textId="77777777" w:rsidR="00CB31B1" w:rsidRDefault="00CB31B1" w:rsidP="006C3972">
      <w:pPr>
        <w:spacing w:line="240" w:lineRule="auto"/>
        <w:contextualSpacing/>
        <w:rPr>
          <w:rStyle w:val="hgkelc"/>
        </w:rPr>
      </w:pPr>
    </w:p>
    <w:p w14:paraId="333A1A2C" w14:textId="77777777" w:rsidR="00CE1A3C" w:rsidRDefault="00CE1A3C" w:rsidP="006C3972">
      <w:pPr>
        <w:spacing w:line="240" w:lineRule="auto"/>
        <w:contextualSpacing/>
      </w:pPr>
    </w:p>
    <w:p w14:paraId="30580648" w14:textId="5D7C818A" w:rsidR="00956162" w:rsidRDefault="00956162" w:rsidP="006C3972">
      <w:pPr>
        <w:spacing w:line="240" w:lineRule="auto"/>
        <w:contextualSpacing/>
      </w:pPr>
      <w:r>
        <w:t xml:space="preserve">                            Kendrick Lamar</w:t>
      </w:r>
      <w:r w:rsidR="004A428F">
        <w:t xml:space="preserve">                                      Billie Ellish </w:t>
      </w:r>
    </w:p>
    <w:p w14:paraId="31F12FE8" w14:textId="6083AB33" w:rsidR="00956162" w:rsidRDefault="00956162" w:rsidP="006C3972">
      <w:pPr>
        <w:spacing w:line="240" w:lineRule="auto"/>
        <w:contextualSpacing/>
        <w:rPr>
          <w:noProof/>
        </w:rPr>
      </w:pPr>
      <w:r w:rsidRPr="00956162">
        <w:rPr>
          <w:noProof/>
        </w:rPr>
        <w:drawing>
          <wp:inline distT="0" distB="0" distL="0" distR="0" wp14:anchorId="3202F90D" wp14:editId="561971C1">
            <wp:extent cx="2260121" cy="1964326"/>
            <wp:effectExtent l="0" t="0" r="6985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278792" cy="1980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428F" w:rsidRPr="004A428F">
        <w:rPr>
          <w:noProof/>
        </w:rPr>
        <w:t xml:space="preserve"> </w:t>
      </w:r>
      <w:r w:rsidR="004A428F" w:rsidRPr="004A428F">
        <w:rPr>
          <w:noProof/>
        </w:rPr>
        <w:drawing>
          <wp:inline distT="0" distB="0" distL="0" distR="0" wp14:anchorId="6357E385" wp14:editId="3C164F52">
            <wp:extent cx="2104846" cy="1980489"/>
            <wp:effectExtent l="0" t="0" r="0" b="127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27822" cy="2002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BA8AE" w14:textId="77012304" w:rsidR="00D25912" w:rsidRDefault="00D25912" w:rsidP="006C3972">
      <w:pPr>
        <w:spacing w:line="240" w:lineRule="auto"/>
        <w:contextualSpacing/>
        <w:rPr>
          <w:noProof/>
        </w:rPr>
      </w:pPr>
      <w:r>
        <w:rPr>
          <w:noProof/>
        </w:rPr>
        <w:lastRenderedPageBreak/>
        <w:t xml:space="preserve">                            Pharrell Williams </w:t>
      </w:r>
      <w:r w:rsidR="00CF2465">
        <w:rPr>
          <w:noProof/>
        </w:rPr>
        <w:t xml:space="preserve">                                    Coldplay</w:t>
      </w:r>
    </w:p>
    <w:p w14:paraId="214212B2" w14:textId="4A386AFA" w:rsidR="00D25912" w:rsidRDefault="00D25912" w:rsidP="006C3972">
      <w:pPr>
        <w:spacing w:line="240" w:lineRule="auto"/>
        <w:contextualSpacing/>
      </w:pPr>
      <w:r w:rsidRPr="00D25912">
        <w:rPr>
          <w:noProof/>
        </w:rPr>
        <w:drawing>
          <wp:inline distT="0" distB="0" distL="0" distR="0" wp14:anchorId="0BBE442E" wp14:editId="3A6C1FB4">
            <wp:extent cx="2018581" cy="1858130"/>
            <wp:effectExtent l="0" t="0" r="1270" b="889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37963" cy="1875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2465" w:rsidRPr="00CF2465">
        <w:rPr>
          <w:noProof/>
        </w:rPr>
        <w:t xml:space="preserve"> </w:t>
      </w:r>
      <w:r w:rsidR="00CF2465" w:rsidRPr="00CF2465">
        <w:rPr>
          <w:noProof/>
        </w:rPr>
        <w:drawing>
          <wp:inline distT="0" distB="0" distL="0" distR="0" wp14:anchorId="79B5E842" wp14:editId="21960ECD">
            <wp:extent cx="2306128" cy="1889497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147" cy="189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E88D6" w14:textId="73B42B7E" w:rsidR="00956162" w:rsidRDefault="00956162" w:rsidP="006C3972">
      <w:pPr>
        <w:spacing w:line="240" w:lineRule="auto"/>
        <w:contextualSpacing/>
      </w:pPr>
    </w:p>
    <w:p w14:paraId="1E8C315A" w14:textId="77777777" w:rsidR="000821A2" w:rsidRDefault="000821A2" w:rsidP="006C3972">
      <w:pPr>
        <w:spacing w:line="240" w:lineRule="auto"/>
        <w:contextualSpacing/>
      </w:pPr>
    </w:p>
    <w:p w14:paraId="632FA48F" w14:textId="77777777" w:rsidR="000821A2" w:rsidRDefault="000821A2" w:rsidP="006C3972">
      <w:pPr>
        <w:spacing w:line="240" w:lineRule="auto"/>
        <w:contextualSpacing/>
      </w:pPr>
    </w:p>
    <w:p w14:paraId="6346573F" w14:textId="034E0558" w:rsidR="00D8067D" w:rsidRDefault="000821A2" w:rsidP="006C3972">
      <w:pPr>
        <w:spacing w:line="240" w:lineRule="auto"/>
        <w:contextualSpacing/>
      </w:pPr>
      <w:r>
        <w:t>Which artists d</w:t>
      </w:r>
      <w:r w:rsidR="00D8067D">
        <w:t>o you know?</w:t>
      </w:r>
      <w:r>
        <w:t xml:space="preserve"> (Select all that apply)</w:t>
      </w:r>
    </w:p>
    <w:p w14:paraId="4DE2B746" w14:textId="2FF4DD03" w:rsidR="00D8067D" w:rsidRDefault="00CF2465" w:rsidP="006C3972">
      <w:pPr>
        <w:spacing w:line="240" w:lineRule="auto"/>
        <w:contextualSpacing/>
      </w:pPr>
      <w:r>
        <w:t xml:space="preserve">Who has more songs? Coldplay or </w:t>
      </w:r>
      <w:r w:rsidR="000821A2">
        <w:t>Billie Ellish</w:t>
      </w:r>
    </w:p>
    <w:p w14:paraId="41E0E184" w14:textId="79F4F924" w:rsidR="00D8067D" w:rsidRDefault="00D8067D" w:rsidP="006C3972">
      <w:pPr>
        <w:spacing w:line="240" w:lineRule="auto"/>
        <w:contextualSpacing/>
      </w:pPr>
      <w:r>
        <w:t>Which artist has the least songs? (Do not count)</w:t>
      </w:r>
    </w:p>
    <w:p w14:paraId="0D4DC43E" w14:textId="77777777" w:rsidR="00D8067D" w:rsidRDefault="00D8067D" w:rsidP="006C3972">
      <w:pPr>
        <w:spacing w:line="240" w:lineRule="auto"/>
        <w:contextualSpacing/>
      </w:pPr>
    </w:p>
    <w:p w14:paraId="7B5869F2" w14:textId="1D435E5D" w:rsidR="00956162" w:rsidRDefault="00956162" w:rsidP="006C3972">
      <w:pPr>
        <w:spacing w:line="240" w:lineRule="auto"/>
        <w:contextualSpacing/>
      </w:pPr>
      <w:r>
        <w:t>Q1. A majority of __artist</w:t>
      </w:r>
      <w:r w:rsidR="00A268F2">
        <w:t>__</w:t>
      </w:r>
      <w:r w:rsidR="004A428F">
        <w:t>’s</w:t>
      </w:r>
      <w:r w:rsidR="00A268F2">
        <w:t xml:space="preserve"> </w:t>
      </w:r>
      <w:r>
        <w:t>song</w:t>
      </w:r>
      <w:r w:rsidR="004A428F">
        <w:t>s</w:t>
      </w:r>
      <w:r w:rsidR="00A268F2">
        <w:t xml:space="preserve"> are</w:t>
      </w:r>
      <w:r w:rsidR="004A428F">
        <w:t xml:space="preserve"> which of the following</w:t>
      </w:r>
      <w:r>
        <w:t>?</w:t>
      </w:r>
    </w:p>
    <w:p w14:paraId="30517F43" w14:textId="7042D01A" w:rsidR="00A268F2" w:rsidRDefault="00A268F2" w:rsidP="006C3972">
      <w:pPr>
        <w:spacing w:line="240" w:lineRule="auto"/>
        <w:contextualSpacing/>
      </w:pPr>
      <w:r>
        <w:t>Turbulent/Angry</w:t>
      </w:r>
    </w:p>
    <w:p w14:paraId="4E3661B7" w14:textId="39268D5E" w:rsidR="00A268F2" w:rsidRDefault="00A268F2" w:rsidP="006C3972">
      <w:pPr>
        <w:spacing w:line="240" w:lineRule="auto"/>
        <w:contextualSpacing/>
      </w:pPr>
      <w:r>
        <w:t>Happy/Joy</w:t>
      </w:r>
    </w:p>
    <w:p w14:paraId="170A12A9" w14:textId="1DC362A9" w:rsidR="00A268F2" w:rsidRDefault="00A268F2" w:rsidP="006C3972">
      <w:pPr>
        <w:spacing w:line="240" w:lineRule="auto"/>
        <w:contextualSpacing/>
      </w:pPr>
      <w:r>
        <w:t>Sad/Depressing</w:t>
      </w:r>
    </w:p>
    <w:p w14:paraId="6BAC9FE5" w14:textId="0E2870BD" w:rsidR="00A268F2" w:rsidRDefault="00A268F2" w:rsidP="006C3972">
      <w:pPr>
        <w:spacing w:line="240" w:lineRule="auto"/>
        <w:contextualSpacing/>
      </w:pPr>
      <w:r>
        <w:t>Chill/Peaceful</w:t>
      </w:r>
    </w:p>
    <w:p w14:paraId="02892FD5" w14:textId="74A2E27B" w:rsidR="00A268F2" w:rsidRDefault="00A268F2" w:rsidP="006C3972">
      <w:pPr>
        <w:spacing w:line="240" w:lineRule="auto"/>
        <w:contextualSpacing/>
      </w:pPr>
    </w:p>
    <w:p w14:paraId="11217B65" w14:textId="0DC01083" w:rsidR="00A268F2" w:rsidRDefault="00A268F2" w:rsidP="006C3972">
      <w:pPr>
        <w:spacing w:line="240" w:lineRule="auto"/>
        <w:contextualSpacing/>
      </w:pPr>
      <w:r>
        <w:t xml:space="preserve">Q2. This </w:t>
      </w:r>
      <w:r w:rsidR="004A428F">
        <w:t xml:space="preserve">__artist__’s songs </w:t>
      </w:r>
      <w:r>
        <w:t>are rarely which of the following_____?</w:t>
      </w:r>
    </w:p>
    <w:p w14:paraId="4C879F2B" w14:textId="77777777" w:rsidR="00A268F2" w:rsidRDefault="00A268F2" w:rsidP="006C3972">
      <w:pPr>
        <w:spacing w:line="240" w:lineRule="auto"/>
        <w:contextualSpacing/>
      </w:pPr>
      <w:r>
        <w:t>Turbulent/Angry</w:t>
      </w:r>
    </w:p>
    <w:p w14:paraId="09F2076C" w14:textId="77777777" w:rsidR="00A268F2" w:rsidRDefault="00A268F2" w:rsidP="006C3972">
      <w:pPr>
        <w:spacing w:line="240" w:lineRule="auto"/>
        <w:contextualSpacing/>
      </w:pPr>
      <w:r>
        <w:t>Happy/Joy</w:t>
      </w:r>
    </w:p>
    <w:p w14:paraId="251362B3" w14:textId="77777777" w:rsidR="00A268F2" w:rsidRDefault="00A268F2" w:rsidP="006C3972">
      <w:pPr>
        <w:spacing w:line="240" w:lineRule="auto"/>
        <w:contextualSpacing/>
      </w:pPr>
      <w:r>
        <w:t>Sad/Depressing</w:t>
      </w:r>
    </w:p>
    <w:p w14:paraId="73BE23CC" w14:textId="77777777" w:rsidR="00A268F2" w:rsidRDefault="00A268F2" w:rsidP="006C3972">
      <w:pPr>
        <w:spacing w:line="240" w:lineRule="auto"/>
        <w:contextualSpacing/>
      </w:pPr>
      <w:r>
        <w:t>Chill/Peaceful</w:t>
      </w:r>
    </w:p>
    <w:p w14:paraId="27D77EA0" w14:textId="1C4625F8" w:rsidR="00A268F2" w:rsidRDefault="00A268F2" w:rsidP="006C3972">
      <w:pPr>
        <w:spacing w:line="240" w:lineRule="auto"/>
        <w:contextualSpacing/>
      </w:pPr>
    </w:p>
    <w:p w14:paraId="4A2B4D4C" w14:textId="23BF9FB4" w:rsidR="004A428F" w:rsidRDefault="004A428F" w:rsidP="006C3972">
      <w:pPr>
        <w:spacing w:line="240" w:lineRule="auto"/>
        <w:contextualSpacing/>
      </w:pPr>
      <w:r>
        <w:t>Q3</w:t>
      </w:r>
      <w:r w:rsidR="005D7D6E">
        <w:t xml:space="preserve"> - Q6</w:t>
      </w:r>
      <w:r>
        <w:t>.</w:t>
      </w:r>
      <w:r w:rsidR="005D7D6E">
        <w:t xml:space="preserve"> Which song is the most __one of the four categories__?</w:t>
      </w:r>
    </w:p>
    <w:p w14:paraId="758B09D4" w14:textId="3F4AFE42" w:rsidR="005D7D6E" w:rsidRDefault="005D7D6E" w:rsidP="006C3972">
      <w:pPr>
        <w:spacing w:line="240" w:lineRule="auto"/>
        <w:contextualSpacing/>
      </w:pPr>
      <w:r>
        <w:t>Choice 1 - Obvious answer</w:t>
      </w:r>
    </w:p>
    <w:p w14:paraId="3B090C22" w14:textId="0BB2C2F6" w:rsidR="005D7D6E" w:rsidRDefault="005D7D6E" w:rsidP="006C3972">
      <w:pPr>
        <w:spacing w:line="240" w:lineRule="auto"/>
        <w:contextualSpacing/>
      </w:pPr>
      <w:r>
        <w:t>Choice 2 -  Obviously not this one</w:t>
      </w:r>
    </w:p>
    <w:p w14:paraId="63EDFF61" w14:textId="2CBDB018" w:rsidR="005D7D6E" w:rsidRDefault="005D7D6E" w:rsidP="006C3972">
      <w:pPr>
        <w:spacing w:line="240" w:lineRule="auto"/>
        <w:contextualSpacing/>
      </w:pPr>
      <w:r>
        <w:t>Choice 3 -  Obviously not this one</w:t>
      </w:r>
    </w:p>
    <w:p w14:paraId="0CE759AA" w14:textId="5B1AEE50" w:rsidR="005D7D6E" w:rsidRDefault="005D7D6E" w:rsidP="006C3972">
      <w:pPr>
        <w:spacing w:line="240" w:lineRule="auto"/>
        <w:contextualSpacing/>
      </w:pPr>
      <w:r>
        <w:t>Choice 4 -  Obviously not this one</w:t>
      </w:r>
    </w:p>
    <w:p w14:paraId="59B842CB" w14:textId="6DB4BF7F" w:rsidR="005D7D6E" w:rsidRDefault="005D7D6E" w:rsidP="006C3972">
      <w:pPr>
        <w:spacing w:line="240" w:lineRule="auto"/>
        <w:contextualSpacing/>
      </w:pPr>
    </w:p>
    <w:p w14:paraId="4A235071" w14:textId="47D1C8B5" w:rsidR="005D7D6E" w:rsidRDefault="005D7D6E" w:rsidP="006C3972">
      <w:pPr>
        <w:spacing w:line="240" w:lineRule="auto"/>
        <w:contextualSpacing/>
      </w:pPr>
    </w:p>
    <w:p w14:paraId="45A68CBD" w14:textId="2EEAF000" w:rsidR="005D7D6E" w:rsidRDefault="005D7D6E" w:rsidP="006C3972">
      <w:pPr>
        <w:spacing w:line="240" w:lineRule="auto"/>
        <w:contextualSpacing/>
      </w:pPr>
      <w:r>
        <w:t>1 of the four categories: Turbulent/Angry | Happy/Joy | Sad/Depressing | Chill/Peaceful</w:t>
      </w:r>
    </w:p>
    <w:p w14:paraId="560D906F" w14:textId="2171F6AB" w:rsidR="005D7D6E" w:rsidRDefault="005D7D6E" w:rsidP="006C3972">
      <w:pPr>
        <w:spacing w:line="240" w:lineRule="auto"/>
        <w:contextualSpacing/>
      </w:pPr>
    </w:p>
    <w:p w14:paraId="28D06B10" w14:textId="7AFF4408" w:rsidR="005D7D6E" w:rsidRDefault="005D7D6E" w:rsidP="006C3972">
      <w:pPr>
        <w:spacing w:line="240" w:lineRule="auto"/>
        <w:contextualSpacing/>
      </w:pPr>
      <w:r>
        <w:t>Q7 - Q10. Of the artists in our data set, which one has the most __one of the four categories__ songs?</w:t>
      </w:r>
    </w:p>
    <w:p w14:paraId="02916DEB" w14:textId="2032893E" w:rsidR="005D7D6E" w:rsidRDefault="005D7D6E" w:rsidP="006C3972">
      <w:pPr>
        <w:spacing w:line="240" w:lineRule="auto"/>
        <w:contextualSpacing/>
      </w:pPr>
    </w:p>
    <w:p w14:paraId="4DC7E432" w14:textId="088A2663" w:rsidR="005D7D6E" w:rsidRDefault="005D7D6E" w:rsidP="006C3972">
      <w:pPr>
        <w:spacing w:line="240" w:lineRule="auto"/>
        <w:contextualSpacing/>
      </w:pPr>
    </w:p>
    <w:p w14:paraId="36EF5DBC" w14:textId="17EBD0DD" w:rsidR="005D7D6E" w:rsidRDefault="005D7D6E" w:rsidP="006C3972">
      <w:pPr>
        <w:spacing w:line="240" w:lineRule="auto"/>
        <w:contextualSpacing/>
      </w:pPr>
    </w:p>
    <w:p w14:paraId="585789D7" w14:textId="678487A7" w:rsidR="005D7D6E" w:rsidRDefault="005D7D6E" w:rsidP="006C3972">
      <w:pPr>
        <w:spacing w:line="240" w:lineRule="auto"/>
        <w:contextualSpacing/>
      </w:pPr>
      <w:r>
        <w:t>1 of the four categories: Turbulent/Angry | Happy/Joy | Sad/Depressing | Chill/Peaceful</w:t>
      </w:r>
    </w:p>
    <w:p w14:paraId="6255129E" w14:textId="74B82863" w:rsidR="00D8067D" w:rsidRDefault="00D8067D" w:rsidP="006C3972">
      <w:pPr>
        <w:spacing w:line="240" w:lineRule="auto"/>
        <w:contextualSpacing/>
      </w:pPr>
    </w:p>
    <w:p w14:paraId="57F25ADF" w14:textId="5F458537" w:rsidR="00D8067D" w:rsidRDefault="00D8067D" w:rsidP="006C3972">
      <w:pPr>
        <w:spacing w:line="240" w:lineRule="auto"/>
        <w:contextualSpacing/>
      </w:pPr>
      <w:r>
        <w:t xml:space="preserve">Do you agree with these </w:t>
      </w:r>
      <w:proofErr w:type="gramStart"/>
      <w:r>
        <w:t>options</w:t>
      </w:r>
      <w:proofErr w:type="gramEnd"/>
    </w:p>
    <w:p w14:paraId="4CB86069" w14:textId="77777777" w:rsidR="005D7D6E" w:rsidRDefault="005D7D6E" w:rsidP="006C3972">
      <w:pPr>
        <w:spacing w:line="240" w:lineRule="auto"/>
        <w:contextualSpacing/>
      </w:pPr>
    </w:p>
    <w:p w14:paraId="5A40EC41" w14:textId="5EA80FBD" w:rsidR="005D7D6E" w:rsidRDefault="005D7D6E" w:rsidP="006C3972">
      <w:pPr>
        <w:spacing w:line="240" w:lineRule="auto"/>
        <w:contextualSpacing/>
      </w:pPr>
    </w:p>
    <w:sectPr w:rsidR="005D7D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5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jQxMTQyNDc0NjdQ0lEKTi0uzszPAykwqgUAzM2K9CwAAAA="/>
  </w:docVars>
  <w:rsids>
    <w:rsidRoot w:val="00956162"/>
    <w:rsid w:val="000821A2"/>
    <w:rsid w:val="004A428F"/>
    <w:rsid w:val="005D7D6E"/>
    <w:rsid w:val="006C3972"/>
    <w:rsid w:val="00786077"/>
    <w:rsid w:val="007E4CBB"/>
    <w:rsid w:val="00956162"/>
    <w:rsid w:val="00A268F2"/>
    <w:rsid w:val="00CB31B1"/>
    <w:rsid w:val="00CE1A3C"/>
    <w:rsid w:val="00CF2465"/>
    <w:rsid w:val="00D25912"/>
    <w:rsid w:val="00D8067D"/>
    <w:rsid w:val="00F51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76FF6"/>
  <w15:chartTrackingRefBased/>
  <w15:docId w15:val="{2FFCEA5E-672C-4DF6-B501-0F27AEB68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0821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manuel Williams</dc:creator>
  <cp:keywords/>
  <dc:description/>
  <cp:lastModifiedBy>Immanuel Williams</cp:lastModifiedBy>
  <cp:revision>5</cp:revision>
  <dcterms:created xsi:type="dcterms:W3CDTF">2022-03-30T19:48:00Z</dcterms:created>
  <dcterms:modified xsi:type="dcterms:W3CDTF">2022-03-31T04:47:00Z</dcterms:modified>
</cp:coreProperties>
</file>